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064129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UKTI LAPOR DIRI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41D80CA9" w14:textId="6A5148C4" w:rsidR="00312618" w:rsidRPr="00064129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064129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3262250E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 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ecamata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 </w:t>
      </w: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Kabupate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….</w:t>
      </w:r>
    </w:p>
    <w:p w14:paraId="7A34644C" w14:textId="7ABCAE12" w:rsidR="00954016" w:rsidRPr="003F170B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b/>
          <w:bCs/>
          <w:sz w:val="24"/>
          <w:szCs w:val="24"/>
          <w:lang w:val="en-US"/>
        </w:rPr>
        <w:t>Tahun</w:t>
      </w:r>
      <w:proofErr w:type="spellEnd"/>
      <w:r w:rsidRPr="003F170B">
        <w:rPr>
          <w:rFonts w:ascii="Arial" w:hAnsi="Arial" w:cs="Arial"/>
          <w:b/>
          <w:bCs/>
          <w:sz w:val="24"/>
          <w:szCs w:val="24"/>
          <w:lang w:val="en-US"/>
        </w:rPr>
        <w:t xml:space="preserve"> 202</w:t>
      </w:r>
      <w:r w:rsidR="00845563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005"/>
        <w:gridCol w:w="283"/>
        <w:gridCol w:w="5779"/>
      </w:tblGrid>
      <w:tr w:rsidR="002914B2" w14:paraId="416315DE" w14:textId="77777777" w:rsidTr="002914B2">
        <w:tc>
          <w:tcPr>
            <w:tcW w:w="3005" w:type="dxa"/>
          </w:tcPr>
          <w:p w14:paraId="642E45DC" w14:textId="081E177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angga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E3AFEEF" w14:textId="05776E1A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852F3E3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2B3D9142" w14:textId="77777777" w:rsidTr="002914B2">
        <w:tc>
          <w:tcPr>
            <w:tcW w:w="3005" w:type="dxa"/>
          </w:tcPr>
          <w:p w14:paraId="2BB443FC" w14:textId="73E5834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3DA0EF24" w14:textId="46EB0DB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620314B0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451FE93F" w14:textId="77777777" w:rsidTr="002914B2">
        <w:tc>
          <w:tcPr>
            <w:tcW w:w="3005" w:type="dxa"/>
          </w:tcPr>
          <w:p w14:paraId="5CB513B3" w14:textId="57E34B35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bat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29C19B5C" w14:textId="45C908D2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371F064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620DC176" w14:textId="77777777" w:rsidTr="002914B2">
        <w:tc>
          <w:tcPr>
            <w:tcW w:w="3005" w:type="dxa"/>
          </w:tcPr>
          <w:p w14:paraId="1AD6E705" w14:textId="759E32BA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nstansi</w:t>
            </w:r>
            <w:proofErr w:type="spellEnd"/>
          </w:p>
        </w:tc>
        <w:tc>
          <w:tcPr>
            <w:tcW w:w="283" w:type="dxa"/>
          </w:tcPr>
          <w:p w14:paraId="41697BF7" w14:textId="510D045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06C581B5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B4C03" w14:paraId="06D128CD" w14:textId="77777777" w:rsidTr="002914B2">
        <w:tc>
          <w:tcPr>
            <w:tcW w:w="3005" w:type="dxa"/>
          </w:tcPr>
          <w:p w14:paraId="50B861CB" w14:textId="4FDB5DE8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erwakil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hadir</w:t>
            </w:r>
            <w:proofErr w:type="spellEnd"/>
          </w:p>
        </w:tc>
        <w:tc>
          <w:tcPr>
            <w:tcW w:w="283" w:type="dxa"/>
          </w:tcPr>
          <w:p w14:paraId="4C8C7626" w14:textId="2DAE7D4D" w:rsidR="006B4C03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C8CFD3C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</w:t>
            </w:r>
          </w:p>
          <w:p w14:paraId="0A70A968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</w:t>
            </w:r>
          </w:p>
          <w:p w14:paraId="765D3BC3" w14:textId="77777777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st</w:t>
            </w:r>
            <w:proofErr w:type="spellEnd"/>
          </w:p>
          <w:p w14:paraId="439D5BA2" w14:textId="4BB4E90C" w:rsidR="006B4C03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186D3984" w14:textId="77777777" w:rsidTr="002914B2">
        <w:tc>
          <w:tcPr>
            <w:tcW w:w="3005" w:type="dxa"/>
          </w:tcPr>
          <w:p w14:paraId="389BFEBB" w14:textId="0E4FC260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asi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3881117" w14:textId="24E0A735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123DF5BA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34ED581C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66369155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AE72121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604924C" w14:textId="5672530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914B2" w14:paraId="34E1208A" w14:textId="77777777" w:rsidTr="002914B2">
        <w:tc>
          <w:tcPr>
            <w:tcW w:w="3005" w:type="dxa"/>
          </w:tcPr>
          <w:p w14:paraId="239EF5CC" w14:textId="7898E1F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Bukti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oto</w:t>
            </w:r>
            <w:proofErr w:type="spellEnd"/>
          </w:p>
        </w:tc>
        <w:tc>
          <w:tcPr>
            <w:tcW w:w="283" w:type="dxa"/>
          </w:tcPr>
          <w:p w14:paraId="244846A9" w14:textId="1C20E40C" w:rsidR="002914B2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5779" w:type="dxa"/>
          </w:tcPr>
          <w:p w14:paraId="58FF2F39" w14:textId="0FEEF20B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CC837A2" w14:textId="080B1F11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2DB38128" w14:textId="5A6E94ED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5F54272E" w14:textId="3A6FFCCF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754256A8" w14:textId="7777777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CB9A0A" w14:textId="6E088C67" w:rsidR="002914B2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582E7E5" w14:textId="1731EF1E" w:rsidR="002914B2" w:rsidRDefault="002914B2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1AF20F2" w14:textId="668FD5F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F744E2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erwakilan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Mahasiswa</w:t>
      </w:r>
      <w:proofErr w:type="spellEnd"/>
      <w:r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rFonts w:ascii="Arial" w:hAnsi="Arial" w:cs="Arial"/>
          <w:sz w:val="24"/>
          <w:szCs w:val="24"/>
        </w:rPr>
        <w:t>Penerim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Lapor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Diri</w:t>
      </w:r>
      <w:proofErr w:type="spellEnd"/>
      <w:r>
        <w:rPr>
          <w:rFonts w:ascii="Arial" w:hAnsi="Arial" w:cs="Arial"/>
          <w:sz w:val="24"/>
          <w:szCs w:val="24"/>
        </w:rPr>
        <w:t>,</w:t>
      </w:r>
    </w:p>
    <w:p w14:paraId="5F1A6BB7" w14:textId="13A32E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63FFC6C" w14:textId="0FC3AEB4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C0F24F6" w14:textId="6C09FED5" w:rsidR="00473C86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4DC3C5C8" w:rsidR="00473C86" w:rsidRPr="003F170B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a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rFonts w:ascii="Arial" w:hAnsi="Arial" w:cs="Arial"/>
          <w:sz w:val="24"/>
          <w:szCs w:val="24"/>
        </w:rPr>
        <w:t>Nama</w:t>
      </w:r>
      <w:proofErr w:type="spellEnd"/>
    </w:p>
    <w:sectPr w:rsidR="00473C86" w:rsidRPr="003F170B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F29BF"/>
    <w:rsid w:val="001129A9"/>
    <w:rsid w:val="00114BD6"/>
    <w:rsid w:val="002914B2"/>
    <w:rsid w:val="002A4859"/>
    <w:rsid w:val="002A7917"/>
    <w:rsid w:val="002F52D3"/>
    <w:rsid w:val="00312618"/>
    <w:rsid w:val="003F170B"/>
    <w:rsid w:val="00415F18"/>
    <w:rsid w:val="00473C86"/>
    <w:rsid w:val="005057F4"/>
    <w:rsid w:val="00654EF2"/>
    <w:rsid w:val="006B4C03"/>
    <w:rsid w:val="007732BD"/>
    <w:rsid w:val="007F6FD1"/>
    <w:rsid w:val="00845563"/>
    <w:rsid w:val="00954016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user</cp:lastModifiedBy>
  <cp:revision>10</cp:revision>
  <cp:lastPrinted>2020-06-03T15:47:00Z</cp:lastPrinted>
  <dcterms:created xsi:type="dcterms:W3CDTF">2021-07-31T09:23:00Z</dcterms:created>
  <dcterms:modified xsi:type="dcterms:W3CDTF">2021-08-01T15:59:00Z</dcterms:modified>
</cp:coreProperties>
</file>